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2569AD" w:rsidRDefault="00B2581B" w:rsidP="002569AD">
      <w:pPr>
        <w:jc w:val="center"/>
        <w:rPr>
          <w:noProof/>
          <w:lang w:eastAsia="sl-SI"/>
        </w:rPr>
      </w:pPr>
      <w:r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427220</wp:posOffset>
                </wp:positionH>
                <wp:positionV relativeFrom="paragraph">
                  <wp:posOffset>7620</wp:posOffset>
                </wp:positionV>
                <wp:extent cx="1524635" cy="13716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63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E65" w:rsidRDefault="00B05E65" w:rsidP="002569AD">
                            <w:pPr>
                              <w:pStyle w:val="Header"/>
                              <w:rPr>
                                <w:bCs/>
                                <w:noProof/>
                                <w:sz w:val="20"/>
                                <w:szCs w:val="18"/>
                                <w:lang w:val="de-DE"/>
                              </w:rPr>
                            </w:pPr>
                            <w:r>
                              <w:rPr>
                                <w:bCs/>
                                <w:noProof/>
                                <w:sz w:val="23"/>
                                <w:szCs w:val="18"/>
                                <w:lang w:val="de-DE"/>
                              </w:rPr>
                              <w:t xml:space="preserve"> </w:t>
                            </w:r>
                          </w:p>
                          <w:p w:rsidR="00B05E65" w:rsidRPr="00722769" w:rsidRDefault="00B05E65" w:rsidP="00722769">
                            <w:pPr>
                              <w:pStyle w:val="Header"/>
                              <w:rPr>
                                <w:bCs/>
                                <w:i/>
                                <w:noProof/>
                                <w:sz w:val="18"/>
                                <w:szCs w:val="18"/>
                                <w:lang w:val="de-DE"/>
                              </w:rPr>
                            </w:pPr>
                            <w:r>
                              <w:rPr>
                                <w:bCs/>
                                <w:noProof/>
                                <w:sz w:val="23"/>
                                <w:szCs w:val="18"/>
                                <w:lang w:val="de-DE"/>
                              </w:rPr>
                              <w:t xml:space="preserve"> </w:t>
                            </w:r>
                            <w:r w:rsidRPr="00722769">
                              <w:rPr>
                                <w:bCs/>
                                <w:i/>
                                <w:noProof/>
                                <w:sz w:val="18"/>
                                <w:szCs w:val="18"/>
                                <w:lang w:val="de-DE"/>
                              </w:rPr>
                              <w:t xml:space="preserve">Oddelek za materiale  </w:t>
                            </w:r>
                          </w:p>
                          <w:p w:rsidR="00B05E65" w:rsidRPr="00722769" w:rsidRDefault="00B05E65" w:rsidP="00722769">
                            <w:pPr>
                              <w:pStyle w:val="Header"/>
                              <w:rPr>
                                <w:bCs/>
                                <w:i/>
                                <w:iCs/>
                                <w:noProof/>
                                <w:color w:val="CC3300"/>
                                <w:sz w:val="18"/>
                                <w:szCs w:val="18"/>
                                <w:lang w:val="de-DE"/>
                              </w:rPr>
                            </w:pPr>
                            <w:r w:rsidRPr="00722769">
                              <w:rPr>
                                <w:bCs/>
                                <w:i/>
                                <w:noProof/>
                                <w:sz w:val="18"/>
                                <w:szCs w:val="18"/>
                                <w:lang w:val="de-DE"/>
                              </w:rPr>
                              <w:t xml:space="preserve"> </w:t>
                            </w:r>
                            <w:r w:rsidRPr="00722769">
                              <w:rPr>
                                <w:bCs/>
                                <w:i/>
                                <w:iCs/>
                                <w:noProof/>
                                <w:sz w:val="18"/>
                                <w:szCs w:val="18"/>
                                <w:lang w:val="de-DE"/>
                              </w:rPr>
                              <w:t>in metalurgijo</w:t>
                            </w:r>
                          </w:p>
                          <w:p w:rsidR="00B05E65" w:rsidRDefault="00B05E65" w:rsidP="00722769">
                            <w:pPr>
                              <w:pStyle w:val="Header"/>
                              <w:rPr>
                                <w:rFonts w:ascii="Times" w:hAnsi="Times"/>
                                <w:noProof/>
                                <w:sz w:val="14"/>
                                <w:lang w:val="de-DE"/>
                              </w:rPr>
                            </w:pPr>
                          </w:p>
                          <w:p w:rsidR="00B05E65" w:rsidRDefault="00B05E65" w:rsidP="00722769">
                            <w:pPr>
                              <w:pStyle w:val="Header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>Aškerčeva  12</w:t>
                            </w:r>
                          </w:p>
                          <w:p w:rsidR="00B05E65" w:rsidRDefault="00B05E65" w:rsidP="00722769">
                            <w:pPr>
                              <w:spacing w:after="0" w:line="240" w:lineRule="auto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 xml:space="preserve"> 1000 Ljubljana</w:t>
                            </w:r>
                          </w:p>
                          <w:p w:rsidR="00B05E65" w:rsidRDefault="00B05E65" w:rsidP="00722769">
                            <w:pPr>
                              <w:spacing w:after="0" w:line="240" w:lineRule="auto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 xml:space="preserve"> telefon: 01 470 46 08</w:t>
                            </w:r>
                          </w:p>
                          <w:p w:rsidR="00B05E65" w:rsidRDefault="00B05E65" w:rsidP="00722769">
                            <w:pPr>
                              <w:spacing w:after="0" w:line="240" w:lineRule="auto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en-GB"/>
                              </w:rPr>
                              <w:t>faks: 01 470 45 60</w:t>
                            </w:r>
                          </w:p>
                          <w:p w:rsidR="00B05E65" w:rsidRDefault="00B05E65" w:rsidP="00722769">
                            <w:pPr>
                              <w:spacing w:after="0" w:line="240" w:lineRule="auto"/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en-GB"/>
                              </w:rPr>
                            </w:pPr>
                            <w:r>
                              <w:rPr>
                                <w:rFonts w:ascii="Times" w:hAnsi="Times"/>
                                <w:i/>
                                <w:noProof/>
                                <w:sz w:val="18"/>
                                <w:lang w:val="en-GB"/>
                              </w:rPr>
                              <w:t xml:space="preserve"> p.p.3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8.6pt;margin-top:.6pt;width:120.05pt;height:10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" stroked="f">
                <v:textbox>
                  <w:txbxContent>
                    <w:p w:rsidR="00B05E65" w:rsidRDefault="00B05E65" w:rsidP="002569AD">
                      <w:pPr>
                        <w:pStyle w:val="Glava"/>
                        <w:rPr>
                          <w:bCs/>
                          <w:noProof/>
                          <w:sz w:val="20"/>
                          <w:szCs w:val="18"/>
                          <w:lang w:val="de-DE"/>
                        </w:rPr>
                      </w:pPr>
                      <w:r>
                        <w:rPr>
                          <w:bCs/>
                          <w:noProof/>
                          <w:sz w:val="23"/>
                          <w:szCs w:val="18"/>
                          <w:lang w:val="de-DE"/>
                        </w:rPr>
                        <w:t xml:space="preserve"> </w:t>
                      </w:r>
                    </w:p>
                    <w:p w:rsidR="00B05E65" w:rsidRPr="00722769" w:rsidRDefault="00B05E65" w:rsidP="00722769">
                      <w:pPr>
                        <w:pStyle w:val="Glava"/>
                        <w:rPr>
                          <w:bCs/>
                          <w:i/>
                          <w:noProof/>
                          <w:sz w:val="18"/>
                          <w:szCs w:val="18"/>
                          <w:lang w:val="de-DE"/>
                        </w:rPr>
                      </w:pPr>
                      <w:r>
                        <w:rPr>
                          <w:bCs/>
                          <w:noProof/>
                          <w:sz w:val="23"/>
                          <w:szCs w:val="18"/>
                          <w:lang w:val="de-DE"/>
                        </w:rPr>
                        <w:t xml:space="preserve"> </w:t>
                      </w:r>
                      <w:r w:rsidRPr="00722769">
                        <w:rPr>
                          <w:bCs/>
                          <w:i/>
                          <w:noProof/>
                          <w:sz w:val="18"/>
                          <w:szCs w:val="18"/>
                          <w:lang w:val="de-DE"/>
                        </w:rPr>
                        <w:t xml:space="preserve">Oddelek za materiale  </w:t>
                      </w:r>
                    </w:p>
                    <w:p w:rsidR="00B05E65" w:rsidRPr="00722769" w:rsidRDefault="00B05E65" w:rsidP="00722769">
                      <w:pPr>
                        <w:pStyle w:val="Glava"/>
                        <w:rPr>
                          <w:bCs/>
                          <w:i/>
                          <w:iCs/>
                          <w:noProof/>
                          <w:color w:val="CC3300"/>
                          <w:sz w:val="18"/>
                          <w:szCs w:val="18"/>
                          <w:lang w:val="de-DE"/>
                        </w:rPr>
                      </w:pPr>
                      <w:r w:rsidRPr="00722769">
                        <w:rPr>
                          <w:bCs/>
                          <w:i/>
                          <w:noProof/>
                          <w:sz w:val="18"/>
                          <w:szCs w:val="18"/>
                          <w:lang w:val="de-DE"/>
                        </w:rPr>
                        <w:t xml:space="preserve"> </w:t>
                      </w:r>
                      <w:r w:rsidRPr="00722769">
                        <w:rPr>
                          <w:bCs/>
                          <w:i/>
                          <w:iCs/>
                          <w:noProof/>
                          <w:sz w:val="18"/>
                          <w:szCs w:val="18"/>
                          <w:lang w:val="de-DE"/>
                        </w:rPr>
                        <w:t>in metalurgijo</w:t>
                      </w:r>
                    </w:p>
                    <w:p w:rsidR="00B05E65" w:rsidRDefault="00B05E65" w:rsidP="00722769">
                      <w:pPr>
                        <w:pStyle w:val="Glava"/>
                        <w:rPr>
                          <w:rFonts w:ascii="Times" w:hAnsi="Times"/>
                          <w:noProof/>
                          <w:sz w:val="14"/>
                          <w:lang w:val="de-DE"/>
                        </w:rPr>
                      </w:pPr>
                    </w:p>
                    <w:p w:rsidR="00B05E65" w:rsidRDefault="00B05E65" w:rsidP="00722769">
                      <w:pPr>
                        <w:pStyle w:val="Glava"/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>Aškerčeva  12</w:t>
                      </w:r>
                    </w:p>
                    <w:p w:rsidR="00B05E65" w:rsidRDefault="00B05E65" w:rsidP="00722769">
                      <w:pPr>
                        <w:spacing w:after="0" w:line="240" w:lineRule="auto"/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 xml:space="preserve"> 1000 Ljubljana</w:t>
                      </w:r>
                    </w:p>
                    <w:p w:rsidR="00B05E65" w:rsidRDefault="00B05E65" w:rsidP="00722769">
                      <w:pPr>
                        <w:spacing w:after="0" w:line="240" w:lineRule="auto"/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 xml:space="preserve"> telefon: 01 470 46 08</w:t>
                      </w:r>
                    </w:p>
                    <w:p w:rsidR="00B05E65" w:rsidRDefault="00B05E65" w:rsidP="00722769">
                      <w:pPr>
                        <w:spacing w:after="0" w:line="240" w:lineRule="auto"/>
                        <w:rPr>
                          <w:rFonts w:ascii="Times" w:hAnsi="Times"/>
                          <w:i/>
                          <w:noProof/>
                          <w:sz w:val="18"/>
                          <w:lang w:val="en-GB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de-DE"/>
                        </w:rPr>
                        <w:t xml:space="preserve"> </w:t>
                      </w: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en-GB"/>
                        </w:rPr>
                        <w:t>faks: 01 470 45 60</w:t>
                      </w:r>
                    </w:p>
                    <w:p w:rsidR="00B05E65" w:rsidRDefault="00B05E65" w:rsidP="00722769">
                      <w:pPr>
                        <w:spacing w:after="0" w:line="240" w:lineRule="auto"/>
                        <w:rPr>
                          <w:rFonts w:ascii="Times" w:hAnsi="Times"/>
                          <w:i/>
                          <w:noProof/>
                          <w:sz w:val="18"/>
                          <w:lang w:val="en-GB"/>
                        </w:rPr>
                      </w:pPr>
                      <w:r>
                        <w:rPr>
                          <w:rFonts w:ascii="Times" w:hAnsi="Times"/>
                          <w:i/>
                          <w:noProof/>
                          <w:sz w:val="18"/>
                          <w:lang w:val="en-GB"/>
                        </w:rPr>
                        <w:t xml:space="preserve"> p.p.31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2DC">
        <w:rPr>
          <w:noProof/>
          <w:lang w:eastAsia="sl-SI"/>
        </w:rPr>
        <w:t xml:space="preserve">                               </w:t>
      </w:r>
      <w:r w:rsidRPr="00284656">
        <w:rPr>
          <w:noProof/>
          <w:lang w:eastAsia="sl-SI"/>
        </w:rPr>
        <w:drawing>
          <wp:inline distT="0" distB="0" distL="0" distR="0">
            <wp:extent cx="2528570" cy="1256030"/>
            <wp:effectExtent l="0" t="0" r="0" b="0"/>
            <wp:docPr id="1" name="Slika 1" descr="logoNT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logoNT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57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769" w:rsidRDefault="00722769" w:rsidP="002569AD">
      <w:pPr>
        <w:jc w:val="center"/>
        <w:rPr>
          <w:noProof/>
          <w:lang w:eastAsia="sl-SI"/>
        </w:rPr>
      </w:pPr>
    </w:p>
    <w:p w:rsidR="00722769" w:rsidRPr="006624B1" w:rsidRDefault="00722769" w:rsidP="00722769">
      <w:pPr>
        <w:jc w:val="center"/>
        <w:rPr>
          <w:b/>
          <w:bCs/>
          <w:iCs/>
        </w:rPr>
      </w:pPr>
      <w:r w:rsidRPr="006624B1">
        <w:rPr>
          <w:b/>
          <w:bCs/>
          <w:iCs/>
        </w:rPr>
        <w:t>NAROČILNICA</w:t>
      </w:r>
    </w:p>
    <w:p w:rsidR="00722769" w:rsidRPr="006624B1" w:rsidRDefault="00722769" w:rsidP="00722769">
      <w:pPr>
        <w:rPr>
          <w:iCs/>
        </w:rPr>
      </w:pPr>
    </w:p>
    <w:p w:rsidR="00722769" w:rsidRPr="006624B1" w:rsidRDefault="00722769" w:rsidP="00722769">
      <w:pPr>
        <w:rPr>
          <w:b/>
          <w:bCs/>
          <w:iCs/>
        </w:rPr>
      </w:pPr>
    </w:p>
    <w:p w:rsidR="00722769" w:rsidRPr="006624B1" w:rsidRDefault="00722769" w:rsidP="00722769">
      <w:pPr>
        <w:spacing w:after="0" w:line="240" w:lineRule="auto"/>
        <w:rPr>
          <w:b/>
          <w:bCs/>
          <w:iCs/>
        </w:rPr>
      </w:pPr>
      <w:r w:rsidRPr="006624B1">
        <w:rPr>
          <w:b/>
          <w:bCs/>
          <w:iCs/>
        </w:rPr>
        <w:t>Seznam gradiva</w:t>
      </w:r>
    </w:p>
    <w:p w:rsidR="00722769" w:rsidRPr="006624B1" w:rsidRDefault="00722769" w:rsidP="00722769">
      <w:pPr>
        <w:spacing w:after="0" w:line="240" w:lineRule="auto"/>
        <w:rPr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12"/>
        <w:gridCol w:w="1914"/>
      </w:tblGrid>
      <w:tr w:rsidR="00722769" w:rsidRPr="00722769" w:rsidTr="00EE0BBA">
        <w:trPr>
          <w:trHeight w:val="283"/>
        </w:trPr>
        <w:tc>
          <w:tcPr>
            <w:tcW w:w="73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  <w:r w:rsidRPr="00722769"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  <w:t>Naslov gradiva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  <w:r w:rsidRPr="00722769"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  <w:t>Število izvodov</w:t>
            </w:r>
          </w:p>
        </w:tc>
      </w:tr>
      <w:tr w:rsidR="00722769" w:rsidRPr="00722769" w:rsidTr="00EE0BBA">
        <w:trPr>
          <w:trHeight w:val="283"/>
        </w:trPr>
        <w:tc>
          <w:tcPr>
            <w:tcW w:w="7338" w:type="dxa"/>
            <w:tcBorders>
              <w:top w:val="single" w:sz="4" w:space="0" w:color="000000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</w:tr>
      <w:tr w:rsidR="00722769" w:rsidRPr="00722769" w:rsidTr="00EE0BBA">
        <w:trPr>
          <w:trHeight w:val="283"/>
        </w:trPr>
        <w:tc>
          <w:tcPr>
            <w:tcW w:w="7338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  <w:tc>
          <w:tcPr>
            <w:tcW w:w="1950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</w:tr>
      <w:tr w:rsidR="00722769" w:rsidRPr="00722769" w:rsidTr="00EE0BBA">
        <w:trPr>
          <w:trHeight w:val="283"/>
        </w:trPr>
        <w:tc>
          <w:tcPr>
            <w:tcW w:w="7338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  <w:tc>
          <w:tcPr>
            <w:tcW w:w="1950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</w:tr>
      <w:tr w:rsidR="00722769" w:rsidRPr="00722769" w:rsidTr="00EE0BBA">
        <w:trPr>
          <w:trHeight w:val="283"/>
        </w:trPr>
        <w:tc>
          <w:tcPr>
            <w:tcW w:w="7338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  <w:tc>
          <w:tcPr>
            <w:tcW w:w="1950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</w:tr>
      <w:tr w:rsidR="00722769" w:rsidRPr="00722769" w:rsidTr="00EE0BBA">
        <w:trPr>
          <w:trHeight w:val="283"/>
        </w:trPr>
        <w:tc>
          <w:tcPr>
            <w:tcW w:w="7338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  <w:tc>
          <w:tcPr>
            <w:tcW w:w="1950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</w:tcPr>
          <w:p w:rsidR="00722769" w:rsidRPr="00722769" w:rsidRDefault="00722769" w:rsidP="007227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Cs/>
                <w:lang w:eastAsia="sl-SI"/>
              </w:rPr>
            </w:pPr>
          </w:p>
        </w:tc>
      </w:tr>
    </w:tbl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</w:p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</w:p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  <w:r w:rsidRPr="00722769">
        <w:rPr>
          <w:rFonts w:ascii="Times New Roman" w:eastAsia="Times New Roman" w:hAnsi="Times New Roman"/>
          <w:b/>
          <w:bCs/>
          <w:iCs/>
          <w:lang w:eastAsia="sl-SI"/>
        </w:rPr>
        <w:t>Podatki o naročniku</w:t>
      </w:r>
    </w:p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</w:p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  <w:r w:rsidRPr="00722769">
        <w:rPr>
          <w:rFonts w:ascii="Times New Roman" w:eastAsia="Times New Roman" w:hAnsi="Times New Roman"/>
          <w:b/>
          <w:bCs/>
          <w:iCs/>
          <w:lang w:eastAsia="sl-SI"/>
        </w:rPr>
        <w:t>Ime ustanove / fizične osebe: __________________________________________________________</w:t>
      </w:r>
    </w:p>
    <w:p w:rsidR="00722769" w:rsidRPr="00722769" w:rsidRDefault="00722769" w:rsidP="00722769">
      <w:pPr>
        <w:spacing w:after="0" w:line="240" w:lineRule="auto"/>
        <w:rPr>
          <w:rFonts w:ascii="Times New Roman" w:eastAsia="Times New Roman" w:hAnsi="Times New Roman"/>
          <w:b/>
          <w:bCs/>
          <w:iCs/>
          <w:lang w:eastAsia="sl-SI"/>
        </w:rPr>
      </w:pPr>
    </w:p>
    <w:p w:rsidR="00722769" w:rsidRPr="006624B1" w:rsidRDefault="00722769" w:rsidP="00722769">
      <w:pPr>
        <w:spacing w:after="0" w:line="240" w:lineRule="auto"/>
        <w:rPr>
          <w:iCs/>
        </w:rPr>
      </w:pPr>
      <w:r w:rsidRPr="00722769">
        <w:rPr>
          <w:rFonts w:ascii="Times New Roman" w:eastAsia="Times New Roman" w:hAnsi="Times New Roman"/>
          <w:b/>
          <w:bCs/>
          <w:iCs/>
          <w:lang w:eastAsia="sl-SI"/>
        </w:rPr>
        <w:t>Nasl</w:t>
      </w:r>
      <w:r w:rsidRPr="006624B1">
        <w:rPr>
          <w:iCs/>
        </w:rPr>
        <w:t>ov: ___________________________________________________________________________</w:t>
      </w:r>
    </w:p>
    <w:p w:rsidR="00722769" w:rsidRPr="006624B1" w:rsidRDefault="00722769" w:rsidP="00722769">
      <w:pPr>
        <w:spacing w:after="0" w:line="240" w:lineRule="auto"/>
        <w:rPr>
          <w:iCs/>
        </w:rPr>
      </w:pPr>
    </w:p>
    <w:p w:rsidR="00722769" w:rsidRPr="006624B1" w:rsidRDefault="00722769" w:rsidP="00722769">
      <w:pPr>
        <w:spacing w:after="0" w:line="240" w:lineRule="auto"/>
        <w:rPr>
          <w:iCs/>
        </w:rPr>
      </w:pPr>
      <w:r w:rsidRPr="006624B1">
        <w:rPr>
          <w:iCs/>
        </w:rPr>
        <w:t>Davčna številka: ___________________________</w:t>
      </w:r>
    </w:p>
    <w:p w:rsidR="00722769" w:rsidRPr="006624B1" w:rsidRDefault="00722769" w:rsidP="00722769">
      <w:pPr>
        <w:spacing w:after="0" w:line="240" w:lineRule="auto"/>
        <w:rPr>
          <w:iCs/>
        </w:rPr>
      </w:pPr>
    </w:p>
    <w:p w:rsidR="00722769" w:rsidRPr="006624B1" w:rsidRDefault="00722769" w:rsidP="00722769">
      <w:pPr>
        <w:spacing w:after="0" w:line="240" w:lineRule="auto"/>
        <w:rPr>
          <w:iCs/>
        </w:rPr>
      </w:pPr>
      <w:r w:rsidRPr="006624B1">
        <w:rPr>
          <w:iCs/>
        </w:rPr>
        <w:t>Kontaktna oseba: ___________________________________________________________________</w:t>
      </w:r>
    </w:p>
    <w:p w:rsidR="00722769" w:rsidRPr="006624B1" w:rsidRDefault="00722769" w:rsidP="00722769">
      <w:pPr>
        <w:spacing w:after="0" w:line="240" w:lineRule="auto"/>
        <w:rPr>
          <w:iCs/>
        </w:rPr>
      </w:pPr>
    </w:p>
    <w:p w:rsidR="00722769" w:rsidRPr="006624B1" w:rsidRDefault="00722769" w:rsidP="00722769">
      <w:pPr>
        <w:spacing w:after="0" w:line="240" w:lineRule="auto"/>
        <w:rPr>
          <w:iCs/>
        </w:rPr>
      </w:pPr>
      <w:r w:rsidRPr="006624B1">
        <w:rPr>
          <w:iCs/>
        </w:rPr>
        <w:t>E-pošta in telefon: __________________________________________________________________</w:t>
      </w:r>
    </w:p>
    <w:p w:rsidR="00722769" w:rsidRPr="006624B1" w:rsidRDefault="00722769" w:rsidP="00722769">
      <w:pPr>
        <w:spacing w:after="0" w:line="240" w:lineRule="auto"/>
        <w:rPr>
          <w:iCs/>
        </w:rPr>
      </w:pPr>
    </w:p>
    <w:p w:rsidR="00722769" w:rsidRDefault="00722769" w:rsidP="00722769">
      <w:pPr>
        <w:spacing w:after="0" w:line="240" w:lineRule="auto"/>
        <w:rPr>
          <w:iCs/>
        </w:rPr>
      </w:pPr>
    </w:p>
    <w:p w:rsidR="00722769" w:rsidRPr="006624B1" w:rsidRDefault="00722769" w:rsidP="00722769">
      <w:pPr>
        <w:spacing w:after="0" w:line="240" w:lineRule="auto"/>
        <w:rPr>
          <w:iCs/>
        </w:rPr>
      </w:pPr>
    </w:p>
    <w:p w:rsidR="00722769" w:rsidRDefault="00722769" w:rsidP="00722769">
      <w:pPr>
        <w:tabs>
          <w:tab w:val="right" w:pos="9072"/>
        </w:tabs>
        <w:spacing w:after="0" w:line="240" w:lineRule="auto"/>
        <w:rPr>
          <w:iCs/>
        </w:rPr>
      </w:pPr>
      <w:r w:rsidRPr="006624B1">
        <w:rPr>
          <w:iCs/>
        </w:rPr>
        <w:t>Kraj, datum:</w:t>
      </w:r>
      <w:r>
        <w:rPr>
          <w:iCs/>
        </w:rPr>
        <w:tab/>
      </w:r>
    </w:p>
    <w:p w:rsidR="00722769" w:rsidRDefault="00722769" w:rsidP="00722769">
      <w:pPr>
        <w:tabs>
          <w:tab w:val="right" w:pos="9072"/>
        </w:tabs>
        <w:spacing w:after="0" w:line="240" w:lineRule="auto"/>
        <w:rPr>
          <w:iCs/>
        </w:rPr>
      </w:pPr>
    </w:p>
    <w:p w:rsidR="00722769" w:rsidRPr="006624B1" w:rsidRDefault="00722769" w:rsidP="00722769">
      <w:pPr>
        <w:tabs>
          <w:tab w:val="right" w:pos="8222"/>
          <w:tab w:val="right" w:pos="9072"/>
        </w:tabs>
        <w:spacing w:after="0" w:line="240" w:lineRule="auto"/>
        <w:rPr>
          <w:iCs/>
        </w:rPr>
      </w:pPr>
      <w:r>
        <w:rPr>
          <w:iCs/>
        </w:rPr>
        <w:t>______________________________</w:t>
      </w:r>
      <w:r>
        <w:rPr>
          <w:iCs/>
        </w:rPr>
        <w:tab/>
      </w:r>
    </w:p>
    <w:p w:rsidR="00722769" w:rsidRDefault="00722769" w:rsidP="00722769">
      <w:pPr>
        <w:tabs>
          <w:tab w:val="right" w:pos="9072"/>
        </w:tabs>
        <w:spacing w:after="0" w:line="240" w:lineRule="auto"/>
        <w:rPr>
          <w:iCs/>
        </w:rPr>
      </w:pPr>
    </w:p>
    <w:p w:rsidR="00722769" w:rsidRPr="006624B1" w:rsidRDefault="00722769" w:rsidP="00722769">
      <w:pPr>
        <w:tabs>
          <w:tab w:val="right" w:pos="8222"/>
        </w:tabs>
        <w:spacing w:after="0" w:line="240" w:lineRule="auto"/>
        <w:rPr>
          <w:iCs/>
        </w:rPr>
      </w:pPr>
      <w:r>
        <w:rPr>
          <w:iCs/>
        </w:rPr>
        <w:tab/>
      </w:r>
      <w:r w:rsidRPr="006624B1">
        <w:rPr>
          <w:iCs/>
        </w:rPr>
        <w:t>Podpis</w:t>
      </w:r>
      <w:r>
        <w:rPr>
          <w:iCs/>
        </w:rPr>
        <w:t xml:space="preserve"> in </w:t>
      </w:r>
      <w:r w:rsidRPr="006624B1">
        <w:rPr>
          <w:iCs/>
        </w:rPr>
        <w:t>žig:</w:t>
      </w:r>
    </w:p>
    <w:p w:rsidR="00722769" w:rsidRPr="00A71EDC" w:rsidRDefault="00722769" w:rsidP="00722769">
      <w:pPr>
        <w:spacing w:after="0" w:line="240" w:lineRule="auto"/>
        <w:rPr>
          <w:iCs/>
          <w:color w:val="808080"/>
        </w:rPr>
      </w:pPr>
    </w:p>
    <w:p w:rsidR="00722769" w:rsidRPr="00810760" w:rsidRDefault="00722769" w:rsidP="002569AD">
      <w:pPr>
        <w:jc w:val="center"/>
      </w:pPr>
    </w:p>
    <w:sectPr w:rsidR="00722769" w:rsidRPr="00810760" w:rsidSect="008265A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E65" w:rsidRPr="006005FA" w:rsidRDefault="00B05E65" w:rsidP="006005FA">
      <w:pPr>
        <w:pStyle w:val="Header"/>
        <w:rPr>
          <w:rFonts w:ascii="Calibri" w:eastAsia="Calibri" w:hAnsi="Calibri"/>
          <w:sz w:val="22"/>
          <w:szCs w:val="22"/>
          <w:lang w:eastAsia="en-US"/>
        </w:rPr>
      </w:pPr>
      <w:r>
        <w:separator/>
      </w:r>
    </w:p>
  </w:endnote>
  <w:endnote w:type="continuationSeparator" w:id="0">
    <w:p w:rsidR="00B05E65" w:rsidRPr="006005FA" w:rsidRDefault="00B05E65" w:rsidP="006005FA">
      <w:pPr>
        <w:pStyle w:val="Header"/>
        <w:rPr>
          <w:rFonts w:ascii="Calibri" w:eastAsia="Calibri" w:hAnsi="Calibri"/>
          <w:sz w:val="22"/>
          <w:szCs w:val="22"/>
          <w:lang w:eastAsia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3B" w:rsidRDefault="003B6E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769" w:rsidRPr="006624B1" w:rsidRDefault="003B6E3B" w:rsidP="00722769">
    <w:pPr>
      <w:rPr>
        <w:iCs/>
        <w:color w:val="808080"/>
      </w:rPr>
    </w:pPr>
    <w:r>
      <w:rPr>
        <w:iCs/>
        <w:color w:val="808080"/>
      </w:rPr>
      <w:t xml:space="preserve">Kontakt: </w:t>
    </w:r>
    <w:hyperlink r:id="rId1" w:history="1">
      <w:r w:rsidRPr="00C174A2">
        <w:rPr>
          <w:rStyle w:val="Hyperlink"/>
          <w:iCs/>
        </w:rPr>
        <w:t>barbara.bohar@ntf.uni-lj.si</w:t>
      </w:r>
    </w:hyperlink>
    <w:r>
      <w:rPr>
        <w:iCs/>
        <w:color w:val="808080"/>
      </w:rPr>
      <w:t xml:space="preserve"> / </w:t>
    </w:r>
    <w:proofErr w:type="spellStart"/>
    <w:r>
      <w:rPr>
        <w:iCs/>
        <w:color w:val="808080"/>
      </w:rPr>
      <w:t>tel</w:t>
    </w:r>
    <w:proofErr w:type="spellEnd"/>
    <w:r>
      <w:rPr>
        <w:iCs/>
        <w:color w:val="808080"/>
      </w:rPr>
      <w:t xml:space="preserve">: </w:t>
    </w:r>
    <w:r w:rsidRPr="003B6E3B">
      <w:rPr>
        <w:iCs/>
        <w:color w:val="808080"/>
      </w:rPr>
      <w:t>01</w:t>
    </w:r>
    <w:r>
      <w:rPr>
        <w:iCs/>
        <w:color w:val="808080"/>
      </w:rPr>
      <w:t xml:space="preserve"> </w:t>
    </w:r>
    <w:r w:rsidRPr="003B6E3B">
      <w:rPr>
        <w:iCs/>
        <w:color w:val="808080"/>
      </w:rPr>
      <w:t>47 04 630</w:t>
    </w:r>
  </w:p>
  <w:p w:rsidR="00722769" w:rsidRPr="006624B1" w:rsidRDefault="00722769" w:rsidP="00722769">
    <w:pPr>
      <w:rPr>
        <w:iCs/>
        <w:color w:val="808080"/>
      </w:rPr>
    </w:pPr>
    <w:r w:rsidRPr="006624B1">
      <w:rPr>
        <w:iCs/>
        <w:color w:val="808080"/>
      </w:rPr>
      <w:t>Davčna številka: SI24405388</w:t>
    </w:r>
    <w:r w:rsidRPr="006624B1">
      <w:rPr>
        <w:iCs/>
        <w:color w:val="808080"/>
      </w:rPr>
      <w:br/>
      <w:t>Podračun pri UJP: 01100-6030708186</w:t>
    </w:r>
    <w:r w:rsidRPr="006624B1">
      <w:rPr>
        <w:iCs/>
        <w:color w:val="808080"/>
      </w:rPr>
      <w:br/>
      <w:t>SWIFT/BIC BSLJSI2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3B" w:rsidRDefault="003B6E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E65" w:rsidRPr="006005FA" w:rsidRDefault="00B05E65" w:rsidP="006005FA">
      <w:pPr>
        <w:pStyle w:val="Header"/>
        <w:rPr>
          <w:rFonts w:ascii="Calibri" w:eastAsia="Calibri" w:hAnsi="Calibri"/>
          <w:sz w:val="22"/>
          <w:szCs w:val="22"/>
          <w:lang w:eastAsia="en-US"/>
        </w:rPr>
      </w:pPr>
      <w:r>
        <w:separator/>
      </w:r>
    </w:p>
  </w:footnote>
  <w:footnote w:type="continuationSeparator" w:id="0">
    <w:p w:rsidR="00B05E65" w:rsidRPr="006005FA" w:rsidRDefault="00B05E65" w:rsidP="006005FA">
      <w:pPr>
        <w:pStyle w:val="Header"/>
        <w:rPr>
          <w:rFonts w:ascii="Calibri" w:eastAsia="Calibri" w:hAnsi="Calibri"/>
          <w:sz w:val="22"/>
          <w:szCs w:val="22"/>
          <w:lang w:eastAsia="en-US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3B" w:rsidRDefault="003B6E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3B" w:rsidRDefault="003B6E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3B" w:rsidRDefault="003B6E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906B1"/>
    <w:multiLevelType w:val="hybridMultilevel"/>
    <w:tmpl w:val="EA72D76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24C0F"/>
    <w:multiLevelType w:val="hybridMultilevel"/>
    <w:tmpl w:val="63344BC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recipientData>
    <wne:active wne:val="0"/>
    <wne:hash wne:val="-1949633493"/>
  </wne:recipientData>
  <wne:recipientData>
    <wne:active wne:val="0"/>
    <wne:hash wne:val="439317529"/>
  </wne:recipientData>
  <wne:recipientData>
    <wne:active wne:val="0"/>
    <wne:hash wne:val="1758430046"/>
  </wne:recipientData>
  <wne:recipientData>
    <wne:active wne:val="0"/>
    <wne:hash wne:val="489332133"/>
  </wne:recipientData>
  <wne:recipientData>
    <wne:active wne:val="0"/>
    <wne:hash wne:val="-2121148251"/>
  </wne:recipientData>
  <wne:recipientData>
    <wne:active wne:val="0"/>
    <wne:hash wne:val="892610022"/>
  </wne:recipientData>
  <wne:recipientData>
    <wne:active wne:val="0"/>
    <wne:hash wne:val="940113672"/>
  </wne:recipientData>
  <wne:recipientData>
    <wne:active wne:val="0"/>
    <wne:hash wne:val="1685299199"/>
  </wne:recipientData>
  <wne:recipientData>
    <wne:active wne:val="0"/>
    <wne:hash wne:val="1082612606"/>
  </wne:recipientData>
  <wne:recipientData>
    <wne:active wne:val="1"/>
    <wne:hash wne:val="398188834"/>
  </wne:recipientData>
  <wne:recipientData>
    <wne:active wne:val="0"/>
    <wne:hash wne:val="1350638236"/>
  </wne:recipientData>
  <wne:recipientData>
    <wne:active wne:val="0"/>
    <wne:hash wne:val="1307696572"/>
  </wne:recipientData>
  <wne:recipientData>
    <wne:active wne:val="0"/>
    <wne:hash wne:val="-1275598317"/>
  </wne:recipientData>
  <wne:recipientData>
    <wne:active wne:val="0"/>
    <wne:hash wne:val="1041267851"/>
  </wne:recipientData>
  <wne:recipientData>
    <wne:active wne:val="0"/>
    <wne:hash wne:val="-1388852308"/>
  </wne:recipientData>
  <wne:recipientData>
    <wne:active wne:val="0"/>
    <wne:hash wne:val="-658946003"/>
  </wne:recipientData>
  <wne:recipientData>
    <wne:active wne:val="0"/>
    <wne:hash wne:val="1244995712"/>
  </wne:recipientData>
  <wne:recipientData>
    <wne:active wne:val="0"/>
    <wne:hash wne:val="-494521626"/>
  </wne:recipientData>
  <wne:recipientData>
    <wne:active wne:val="0"/>
    <wne:hash wne:val="-1549766929"/>
  </wne:recipientData>
  <wne:recipientData>
    <wne:active wne:val="0"/>
    <wne:hash wne:val="-1297782474"/>
  </wne:recipientData>
  <wne:recipientData>
    <wne:active wne:val="0"/>
    <wne:hash wne:val="-53717256"/>
  </wne:recipientData>
  <wne:recipientData>
    <wne:active wne:val="0"/>
    <wne:hash wne:val="107582172"/>
  </wne:recipientData>
  <wne:recipientData>
    <wne:active wne:val="0"/>
    <wne:hash wne:val="-850100986"/>
  </wne:recipientData>
  <wne:recipientData>
    <wne:active wne:val="0"/>
    <wne:hash wne:val="-1122088679"/>
  </wne:recipientData>
  <wne:recipientData>
    <wne:active wne:val="0"/>
    <wne:hash wne:val="-1225245812"/>
  </wne:recipientData>
  <wne:recipientData>
    <wne:active wne:val="0"/>
    <wne:hash wne:val="164260851"/>
  </wne:recipientData>
  <wne:recipientData>
    <wne:active wne:val="0"/>
    <wne:hash wne:val="-499865734"/>
  </wne:recipientData>
  <wne:recipientData>
    <wne:active wne:val="0"/>
    <wne:hash wne:val="-1199098562"/>
  </wne:recipientData>
  <wne:recipientData>
    <wne:active wne:val="0"/>
    <wne:hash wne:val="-819355888"/>
  </wne:recipientData>
  <wne:recipientData>
    <wne:active wne:val="0"/>
    <wne:hash wne:val="706085467"/>
  </wne:recipientData>
  <wne:recipientData>
    <wne:active wne:val="0"/>
    <wne:hash wne:val="249895543"/>
  </wne:recipientData>
  <wne:recipientData>
    <wne:active wne:val="0"/>
    <wne:hash wne:val="586541609"/>
  </wne:recipientData>
  <wne:recipientData>
    <wne:active wne:val="0"/>
    <wne:hash wne:val="453033423"/>
  </wne:recipientData>
  <wne:recipientData>
    <wne:active wne:val="0"/>
    <wne:hash wne:val="1576783556"/>
  </wne:recipientData>
  <wne:recipientData>
    <wne:active wne:val="0"/>
    <wne:hash wne:val="-1592167074"/>
  </wne:recipientData>
  <wne:recipientData>
    <wne:active wne:val="0"/>
    <wne:hash wne:val="516097500"/>
  </wne:recipientData>
  <wne:recipientData>
    <wne:active wne:val="0"/>
    <wne:hash wne:val="1808557009"/>
  </wne:recipientData>
  <wne:recipientData>
    <wne:active wne:val="0"/>
    <wne:hash wne:val="974288860"/>
  </wne:recipientData>
  <wne:recipientData>
    <wne:active wne:val="0"/>
    <wne:hash wne:val="251516268"/>
  </wne:recipientData>
  <wne:recipientData>
    <wne:active wne:val="0"/>
    <wne:hash wne:val="2037548353"/>
  </wne:recipientData>
  <wne:recipientData>
    <wne:active wne:val="0"/>
    <wne:hash wne:val="1004515240"/>
  </wne:recipientData>
  <wne:recipientData>
    <wne:active wne:val="0"/>
    <wne:hash wne:val="1838480845"/>
  </wne:recipientData>
  <wne:recipientData>
    <wne:active wne:val="0"/>
    <wne:hash wne:val="-1397525505"/>
  </wne:recipientData>
  <wne:recipientData>
    <wne:active wne:val="0"/>
    <wne:hash wne:val="-1498595785"/>
  </wne:recipientData>
  <wne:recipientData>
    <wne:active wne:val="0"/>
    <wne:hash wne:val="-1455988143"/>
  </wne:recipientData>
  <wne:recipientData>
    <wne:active wne:val="0"/>
    <wne:hash wne:val="-1365720826"/>
  </wne:recipientData>
  <wne:recipientData>
    <wne:active wne:val="0"/>
    <wne:hash wne:val="1066771780"/>
  </wne:recipientData>
  <wne:recipientData>
    <wne:active wne:val="0"/>
    <wne:hash wne:val="1524400043"/>
  </wne:recipientData>
  <wne:recipientData>
    <wne:active wne:val="0"/>
    <wne:hash wne:val="1320205114"/>
  </wne:recipientData>
  <wne:recipientData>
    <wne:active wne:val="0"/>
    <wne:hash wne:val="-2035181088"/>
  </wne:recipientData>
  <wne:recipientData>
    <wne:active wne:val="0"/>
    <wne:hash wne:val="-1109867349"/>
  </wne:recipientData>
  <wne:recipientData>
    <wne:active wne:val="0"/>
    <wne:hash wne:val="-158008403"/>
  </wne:recipientData>
  <wne:recipientData>
    <wne:active wne:val="0"/>
    <wne:hash wne:val="1356952533"/>
  </wne:recipientData>
  <wne:recipientData>
    <wne:active wne:val="0"/>
    <wne:hash wne:val="-1325530631"/>
  </wne:recipientData>
  <wne:recipientData>
    <wne:active wne:val="0"/>
    <wne:hash wne:val="2015914051"/>
  </wne:recipientData>
  <wne:recipientData>
    <wne:active wne:val="0"/>
    <wne:hash wne:val="-1764233516"/>
  </wne:recipientData>
  <wne:recipientData>
    <wne:active wne:val="0"/>
    <wne:hash wne:val="-2146548914"/>
  </wne:recipientData>
  <wne:recipientData>
    <wne:active wne:val="0"/>
    <wne:hash wne:val="1748859167"/>
  </wne:recipientData>
  <wne:recipientData>
    <wne:active wne:val="0"/>
    <wne:hash wne:val="-1947040067"/>
  </wne:recipientData>
  <wne:recipientData>
    <wne:active wne:val="0"/>
    <wne:hash wne:val="-750387241"/>
  </wne:recipientData>
  <wne:recipientData>
    <wne:active wne:val="0"/>
    <wne:hash wne:val="-1854634787"/>
  </wne:recipientData>
  <wne:recipientData>
    <wne:active wne:val="0"/>
    <wne:hash wne:val="1846415142"/>
  </wne:recipientData>
  <wne:recipientData>
    <wne:active wne:val="0"/>
    <wne:hash wne:val="2039472129"/>
  </wne:recipientData>
  <wne:recipientData>
    <wne:active wne:val="0"/>
    <wne:hash wne:val="824901486"/>
  </wne:recipientData>
  <wne:recipientData>
    <wne:active wne:val="0"/>
    <wne:hash wne:val="843930833"/>
  </wne:recipientData>
  <wne:recipientData>
    <wne:active wne:val="0"/>
    <wne:hash wne:val="-998310924"/>
  </wne:recipientData>
  <wne:recipientData>
    <wne:active wne:val="0"/>
    <wne:hash wne:val="998979364"/>
  </wne:recipientData>
  <wne:recipientData>
    <wne:active wne:val="0"/>
    <wne:hash wne:val="663454874"/>
  </wne:recipientData>
  <wne:recipientData>
    <wne:active wne:val="0"/>
    <wne:hash wne:val="-64915568"/>
  </wne:recipientData>
  <wne:recipientData>
    <wne:active wne:val="0"/>
    <wne:hash wne:val="-8525175"/>
  </wne:recipientData>
  <wne:recipientData>
    <wne:active wne:val="0"/>
    <wne:hash wne:val="-1903861105"/>
  </wne:recipientData>
  <wne:recipientData>
    <wne:active wne:val="0"/>
    <wne:hash wne:val="1730154874"/>
  </wne:recipientData>
  <wne:recipientData>
    <wne:active wne:val="0"/>
    <wne:hash wne:val="-188111916"/>
  </wne:recipientData>
  <wne:recipientData>
    <wne:active wne:val="0"/>
    <wne:hash wne:val="-520880203"/>
  </wne:recipientData>
  <wne:recipientData>
    <wne:active wne:val="0"/>
    <wne:hash wne:val="1391974758"/>
  </wne:recipientData>
  <wne:recipientData>
    <wne:active wne:val="0"/>
    <wne:hash wne:val="1462703956"/>
  </wne:recipientData>
  <wne:recipientData>
    <wne:active wne:val="0"/>
    <wne:hash wne:val="-681377976"/>
  </wne:recipientData>
  <wne:recipientData>
    <wne:active wne:val="0"/>
    <wne:hash wne:val="499585802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dataType w:val="native"/>
    <w:connectString w:val="Provider=Microsoft.ACE.OLEDB.12.0;User ID=Admin;Data Source=&quot;&quot;;Mode=Share Deny None;Extended Properties=&quot;Outlook 9.0;MAPILEVEL=Osebne mape|;TABLETYPE=0;DATABASE=C:\DOCUME~1\ADMINI~1\LOCALS~1\Temp\OfficeMMergeTempDir\OLK53F.tmp;COLSETVERSION=12.0&quot;;Jet OLED"/>
    <w:query w:val="SELECT * FROM `Stiki` "/>
    <w:activeRecord w:val="10"/>
    <w:odso>
      <w:fieldMapData>
        <w:type w:val="dbColumn"/>
        <w:name w:val="ID stranke"/>
        <w:mappedName w:val="Enolični identifikator"/>
        <w:column w:val="62"/>
        <w:lid w:val="sl-SI"/>
      </w:fieldMapData>
      <w:fieldMapData>
        <w:type w:val="dbColumn"/>
        <w:name w:val="Položaj"/>
        <w:mappedName w:val="Vljudnostni naziv"/>
        <w:column w:val="2"/>
        <w:lid w:val="sl-SI"/>
      </w:fieldMapData>
      <w:fieldMapData>
        <w:type w:val="dbColumn"/>
        <w:name w:val="Prvi"/>
        <w:mappedName w:val="Ime"/>
        <w:column w:val="0"/>
        <w:lid w:val="sl-SI"/>
      </w:fieldMapData>
      <w:fieldMapData>
        <w:type w:val="dbColumn"/>
        <w:name w:val="Srednje ime"/>
        <w:mappedName w:val="Drugo ime"/>
        <w:column w:val="68"/>
        <w:lid w:val="sl-SI"/>
      </w:fieldMapData>
      <w:fieldMapData>
        <w:type w:val="dbColumn"/>
        <w:name w:val="Zadnji"/>
        <w:mappedName w:val="Priimek"/>
        <w:column w:val="1"/>
        <w:lid w:val="sl-SI"/>
      </w:fieldMapData>
      <w:fieldMapData>
        <w:type w:val="dbColumn"/>
        <w:name w:val="Predpona"/>
        <w:mappedName w:val="Pripona"/>
        <w:column w:val="72"/>
        <w:lid w:val="sl-SI"/>
      </w:fieldMapData>
      <w:fieldMapData>
        <w:type w:val="dbColumn"/>
        <w:name w:val="Vzdevek"/>
        <w:mappedName w:val="Vzdevek"/>
        <w:column w:val="69"/>
        <w:lid w:val="sl-SI"/>
      </w:fieldMapData>
      <w:fieldMapData>
        <w:type w:val="dbColumn"/>
        <w:name w:val="Naziv"/>
        <w:mappedName w:val="Naziv"/>
        <w:column w:val="66"/>
        <w:lid w:val="sl-SI"/>
      </w:fieldMapData>
      <w:fieldMapData>
        <w:type w:val="dbColumn"/>
        <w:name w:val="Ime podjetja"/>
        <w:mappedName w:val="Podjetje"/>
        <w:column w:val="3"/>
        <w:lid w:val="sl-SI"/>
      </w:fieldMapData>
      <w:fieldMapData>
        <w:type w:val="dbColumn"/>
        <w:name w:val="Ulica"/>
        <w:mappedName w:val="Poštni naslov 1"/>
        <w:column w:val="7"/>
        <w:lid w:val="sl-SI"/>
      </w:fieldMapData>
      <w:fieldMapData>
        <w:column w:val="0"/>
        <w:lid w:val="sl-SI"/>
      </w:fieldMapData>
      <w:fieldMapData>
        <w:type w:val="dbColumn"/>
        <w:name w:val="Kraj"/>
        <w:mappedName w:val="Mesto"/>
        <w:column w:val="8"/>
        <w:lid w:val="sl-SI"/>
      </w:fieldMapData>
      <w:fieldMapData>
        <w:type w:val="dbColumn"/>
        <w:name w:val="Zvezna država"/>
        <w:mappedName w:val="Zv. država/občina"/>
        <w:column w:val="9"/>
        <w:lid w:val="sl-SI"/>
      </w:fieldMapData>
      <w:fieldMapData>
        <w:type w:val="dbColumn"/>
        <w:name w:val="Poštna številka"/>
        <w:mappedName w:val="Poštna številka"/>
        <w:column w:val="10"/>
        <w:lid w:val="sl-SI"/>
      </w:fieldMapData>
      <w:fieldMapData>
        <w:type w:val="dbColumn"/>
        <w:name w:val="Država/regija"/>
        <w:mappedName w:val="Država ali regija"/>
        <w:column w:val="11"/>
        <w:lid w:val="sl-SI"/>
      </w:fieldMapData>
      <w:fieldMapData>
        <w:type w:val="dbColumn"/>
        <w:name w:val="Telefon"/>
        <w:mappedName w:val="Službeni telefon"/>
        <w:column w:val="12"/>
        <w:lid w:val="sl-SI"/>
      </w:fieldMapData>
      <w:fieldMapData>
        <w:type w:val="dbColumn"/>
        <w:name w:val="Službeni faks"/>
        <w:mappedName w:val="Službeni faks"/>
        <w:column w:val="18"/>
        <w:lid w:val="sl-SI"/>
      </w:fieldMapData>
      <w:fieldMapData>
        <w:type w:val="dbColumn"/>
        <w:name w:val="Domači telefon"/>
        <w:mappedName w:val="Domači telefon"/>
        <w:column w:val="15"/>
        <w:lid w:val="sl-SI"/>
      </w:fieldMapData>
      <w:fieldMapData>
        <w:type w:val="dbColumn"/>
        <w:name w:val="Domači faks"/>
        <w:mappedName w:val="Domači faks"/>
        <w:column w:val="19"/>
        <w:lid w:val="sl-SI"/>
      </w:fieldMapData>
      <w:fieldMapData>
        <w:type w:val="dbColumn"/>
        <w:name w:val="Naslov za e-pošto"/>
        <w:mappedName w:val="E-poštni naslov"/>
        <w:column w:val="24"/>
        <w:lid w:val="sl-SI"/>
      </w:fieldMapData>
      <w:fieldMapData>
        <w:type w:val="dbColumn"/>
        <w:name w:val="Spletna stran"/>
        <w:mappedName w:val="Spletna stran"/>
        <w:column w:val="34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column w:val="0"/>
        <w:lid w:val="sl-SI"/>
      </w:fieldMapData>
      <w:fieldMapData>
        <w:type w:val="dbColumn"/>
        <w:name w:val="Oddelek"/>
        <w:mappedName w:val="Oddelek"/>
        <w:column w:val="4"/>
        <w:lid w:val="sl-SI"/>
      </w:fieldMapData>
      <w:recipientData r:id="rId1"/>
    </w:odso>
  </w:mailMerge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NDM0NbQwNbawMDdQ0lEKTi0uzszPAykwrAUAALHGQCwAAAA="/>
  </w:docVars>
  <w:rsids>
    <w:rsidRoot w:val="00157BAB"/>
    <w:rsid w:val="000C3E29"/>
    <w:rsid w:val="00106384"/>
    <w:rsid w:val="00131EB8"/>
    <w:rsid w:val="00157BAB"/>
    <w:rsid w:val="00175233"/>
    <w:rsid w:val="001A262F"/>
    <w:rsid w:val="001B6E81"/>
    <w:rsid w:val="001E3CB1"/>
    <w:rsid w:val="00210CCA"/>
    <w:rsid w:val="002242E9"/>
    <w:rsid w:val="00246A21"/>
    <w:rsid w:val="002569AD"/>
    <w:rsid w:val="00257E3E"/>
    <w:rsid w:val="002C211B"/>
    <w:rsid w:val="00342D02"/>
    <w:rsid w:val="00355F67"/>
    <w:rsid w:val="003B69C0"/>
    <w:rsid w:val="003B6E3B"/>
    <w:rsid w:val="003D1C6F"/>
    <w:rsid w:val="00401F55"/>
    <w:rsid w:val="0042336E"/>
    <w:rsid w:val="0043450D"/>
    <w:rsid w:val="004452E3"/>
    <w:rsid w:val="004559B9"/>
    <w:rsid w:val="004B16D7"/>
    <w:rsid w:val="004B4D05"/>
    <w:rsid w:val="005068B1"/>
    <w:rsid w:val="00507DDD"/>
    <w:rsid w:val="00541142"/>
    <w:rsid w:val="00565F0D"/>
    <w:rsid w:val="005842DC"/>
    <w:rsid w:val="005B4E8E"/>
    <w:rsid w:val="006005FA"/>
    <w:rsid w:val="00616209"/>
    <w:rsid w:val="00620199"/>
    <w:rsid w:val="00640185"/>
    <w:rsid w:val="00643CBB"/>
    <w:rsid w:val="00650002"/>
    <w:rsid w:val="00684155"/>
    <w:rsid w:val="006C6F58"/>
    <w:rsid w:val="00705B09"/>
    <w:rsid w:val="00715E25"/>
    <w:rsid w:val="00722769"/>
    <w:rsid w:val="00745E73"/>
    <w:rsid w:val="00752533"/>
    <w:rsid w:val="00783D18"/>
    <w:rsid w:val="008265AA"/>
    <w:rsid w:val="008649F3"/>
    <w:rsid w:val="00882F11"/>
    <w:rsid w:val="00885C03"/>
    <w:rsid w:val="008B228B"/>
    <w:rsid w:val="00961F66"/>
    <w:rsid w:val="00984B43"/>
    <w:rsid w:val="009A290C"/>
    <w:rsid w:val="009E28E1"/>
    <w:rsid w:val="00A93ED8"/>
    <w:rsid w:val="00AA47B4"/>
    <w:rsid w:val="00AB2D6A"/>
    <w:rsid w:val="00AC2FFD"/>
    <w:rsid w:val="00B05A5F"/>
    <w:rsid w:val="00B05E65"/>
    <w:rsid w:val="00B2581B"/>
    <w:rsid w:val="00BE0E64"/>
    <w:rsid w:val="00C36C79"/>
    <w:rsid w:val="00C736F2"/>
    <w:rsid w:val="00CE0526"/>
    <w:rsid w:val="00D62A7D"/>
    <w:rsid w:val="00D663C1"/>
    <w:rsid w:val="00D80107"/>
    <w:rsid w:val="00E66DB9"/>
    <w:rsid w:val="00F36400"/>
    <w:rsid w:val="00F879C2"/>
    <w:rsid w:val="00FC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751E7B-9030-43E8-A6B5-1AA775BAC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5A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57BA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character" w:customStyle="1" w:styleId="HeaderChar">
    <w:name w:val="Header Char"/>
    <w:link w:val="Header"/>
    <w:rsid w:val="00157BAB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yperlink">
    <w:name w:val="Hyperlink"/>
    <w:uiPriority w:val="99"/>
    <w:unhideWhenUsed/>
    <w:rsid w:val="002569AD"/>
    <w:rPr>
      <w:color w:val="0000FF"/>
      <w:u w:val="single"/>
    </w:rPr>
  </w:style>
  <w:style w:type="table" w:styleId="TableGrid">
    <w:name w:val="Table Grid"/>
    <w:basedOn w:val="TableNormal"/>
    <w:rsid w:val="002569AD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69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569AD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6005F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6005FA"/>
    <w:rPr>
      <w:sz w:val="22"/>
      <w:szCs w:val="22"/>
      <w:lang w:eastAsia="en-US"/>
    </w:rPr>
  </w:style>
  <w:style w:type="character" w:styleId="Strong">
    <w:name w:val="Strong"/>
    <w:uiPriority w:val="22"/>
    <w:qFormat/>
    <w:rsid w:val="002C21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4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arbara.bohar@ntf.uni-lj.s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DC1ED5-FEA0-46DE-9B82-F85C74EE3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09</Characters>
  <Application>Microsoft Office Word</Application>
  <DocSecurity>4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KKT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z Fazarinc</dc:creator>
  <cp:keywords/>
  <cp:lastModifiedBy>Karpe, Blaž</cp:lastModifiedBy>
  <cp:revision>2</cp:revision>
  <cp:lastPrinted>2020-03-10T13:07:00Z</cp:lastPrinted>
  <dcterms:created xsi:type="dcterms:W3CDTF">2021-05-05T13:49:00Z</dcterms:created>
  <dcterms:modified xsi:type="dcterms:W3CDTF">2021-05-05T13:49:00Z</dcterms:modified>
</cp:coreProperties>
</file>